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 k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8 n ventura dr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rpherpin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1805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